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4EF99BCD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proofErr w:type="spellStart"/>
      <w:r w:rsidR="00BB063D" w:rsidRPr="00BB063D">
        <w:rPr>
          <w:rFonts w:ascii="Arial" w:hAnsi="Arial" w:cs="Arial"/>
          <w:color w:val="000000"/>
          <w:sz w:val="22"/>
          <w:szCs w:val="22"/>
        </w:rPr>
        <w:t>Addep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0AFC7CD1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technical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793BA7">
        <w:rPr>
          <w:rStyle w:val="Strong"/>
          <w:rFonts w:ascii="Helvetica" w:hAnsi="Helvetica" w:cs="Helvetica"/>
          <w:color w:val="000000"/>
          <w:sz w:val="20"/>
          <w:szCs w:val="20"/>
        </w:rPr>
        <w:t>What You’ll Do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n SDE </w:t>
      </w:r>
      <w:r w:rsidR="00793BA7">
        <w:rPr>
          <w:rFonts w:ascii="Arial" w:hAnsi="Arial" w:cs="Arial"/>
          <w:color w:val="000000"/>
          <w:sz w:val="22"/>
          <w:szCs w:val="22"/>
        </w:rPr>
        <w:t xml:space="preserve">backend </w:t>
      </w:r>
      <w:r w:rsidR="00176995">
        <w:rPr>
          <w:rFonts w:ascii="Arial" w:hAnsi="Arial" w:cs="Arial"/>
          <w:color w:val="000000"/>
          <w:sz w:val="22"/>
          <w:szCs w:val="22"/>
        </w:rPr>
        <w:t>intern at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793BA7">
        <w:rPr>
          <w:rFonts w:ascii="Arial" w:hAnsi="Arial" w:cs="Arial"/>
          <w:color w:val="000000"/>
          <w:sz w:val="22"/>
          <w:szCs w:val="22"/>
        </w:rPr>
        <w:t>Addep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tools </w:t>
      </w:r>
      <w:r w:rsidR="005F0006">
        <w:rPr>
          <w:rFonts w:ascii="Arial" w:hAnsi="Arial" w:cs="Arial"/>
          <w:color w:val="000000"/>
          <w:sz w:val="22"/>
          <w:szCs w:val="22"/>
        </w:rPr>
        <w:t>building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-to-fan relationship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3FF074DB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proofErr w:type="spellStart"/>
      <w:r w:rsidR="00BB063D" w:rsidRPr="00BB063D">
        <w:rPr>
          <w:rFonts w:ascii="Arial" w:hAnsi="Arial" w:cs="Arial"/>
          <w:color w:val="000000"/>
          <w:sz w:val="22"/>
          <w:szCs w:val="22"/>
        </w:rPr>
        <w:t>Addep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 for real innate passion while also covering the fundamentals. The </w:t>
      </w:r>
      <w:r w:rsidR="005F0006">
        <w:rPr>
          <w:rFonts w:ascii="Arial" w:hAnsi="Arial" w:cs="Arial"/>
          <w:color w:val="000000"/>
          <w:sz w:val="22"/>
          <w:szCs w:val="22"/>
        </w:rPr>
        <w:t>mission</w:t>
      </w:r>
      <w:r>
        <w:rPr>
          <w:rFonts w:ascii="Arial" w:hAnsi="Arial" w:cs="Arial"/>
          <w:color w:val="000000"/>
          <w:sz w:val="22"/>
          <w:szCs w:val="22"/>
        </w:rPr>
        <w:t xml:space="preserve"> of "</w:t>
      </w:r>
      <w:r w:rsidR="00084117" w:rsidRPr="00084117">
        <w:t xml:space="preserve"> </w:t>
      </w:r>
      <w:r w:rsidR="00793BA7">
        <w:rPr>
          <w:rFonts w:ascii="Arial" w:hAnsi="Arial" w:cs="Arial"/>
          <w:color w:val="000000"/>
          <w:sz w:val="22"/>
          <w:szCs w:val="22"/>
        </w:rPr>
        <w:t>Champion our clients</w:t>
      </w:r>
      <w:r w:rsidR="007E30D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" wherein you guys are </w:t>
      </w:r>
      <w:r w:rsidR="00084117">
        <w:rPr>
          <w:rFonts w:ascii="Arial" w:hAnsi="Arial" w:cs="Arial"/>
          <w:color w:val="000000"/>
          <w:sz w:val="22"/>
          <w:szCs w:val="22"/>
        </w:rPr>
        <w:t>transforming the</w:t>
      </w:r>
      <w:r w:rsidR="00793BA7">
        <w:rPr>
          <w:rFonts w:ascii="Arial" w:hAnsi="Arial" w:cs="Arial"/>
          <w:color w:val="000000"/>
          <w:sz w:val="22"/>
          <w:szCs w:val="22"/>
        </w:rPr>
        <w:t xml:space="preserve"> entire industry with the motto of client success = our success</w:t>
      </w:r>
      <w:r w:rsidR="00084117">
        <w:rPr>
          <w:rFonts w:ascii="Arial" w:hAnsi="Arial" w:cs="Arial"/>
          <w:color w:val="000000"/>
          <w:sz w:val="22"/>
          <w:szCs w:val="22"/>
        </w:rPr>
        <w:t>!</w:t>
      </w:r>
    </w:p>
    <w:p w14:paraId="49BFBA7B" w14:textId="77EEF575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</w:t>
      </w:r>
      <w:r w:rsidR="00793BA7">
        <w:rPr>
          <w:rFonts w:ascii="Arial" w:hAnsi="Arial" w:cs="Arial"/>
          <w:color w:val="000000"/>
          <w:sz w:val="22"/>
          <w:szCs w:val="22"/>
        </w:rPr>
        <w:t xml:space="preserve">“building together” to unlock the best solutions </w:t>
      </w:r>
      <w:r w:rsidR="005F0006">
        <w:rPr>
          <w:rFonts w:ascii="Arial" w:hAnsi="Arial" w:cs="Arial"/>
          <w:color w:val="000000"/>
          <w:sz w:val="22"/>
          <w:szCs w:val="22"/>
        </w:rPr>
        <w:t>is one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</w:t>
      </w:r>
      <w:proofErr w:type="gramStart"/>
      <w:r w:rsidR="00176995">
        <w:rPr>
          <w:rFonts w:ascii="Arial" w:hAnsi="Arial" w:cs="Arial"/>
          <w:color w:val="000000"/>
          <w:sz w:val="22"/>
          <w:szCs w:val="22"/>
        </w:rPr>
        <w:t>a  team</w:t>
      </w:r>
      <w:proofErr w:type="gramEnd"/>
      <w:r w:rsidR="00176995">
        <w:rPr>
          <w:rFonts w:ascii="Arial" w:hAnsi="Arial" w:cs="Arial"/>
          <w:color w:val="000000"/>
          <w:sz w:val="22"/>
          <w:szCs w:val="22"/>
        </w:rPr>
        <w:t xml:space="preserve">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4DA21A6" w14:textId="54754B72" w:rsidR="006131BA" w:rsidRDefault="006131BA" w:rsidP="006131BA">
      <w:pPr>
        <w:pStyle w:val="NormalWeb"/>
        <w:spacing w:before="240" w:beforeAutospacing="0" w:after="240" w:afterAutospacing="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Further, Interning the past 2 summers, I have developed robust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data structures, </w:t>
      </w:r>
      <w:r>
        <w:rPr>
          <w:rFonts w:ascii="Arial" w:hAnsi="Arial" w:cs="Arial"/>
          <w:color w:val="000000"/>
          <w:sz w:val="22"/>
          <w:szCs w:val="22"/>
        </w:rPr>
        <w:t xml:space="preserve">data analysis, and database management skills along with my strong problem-solving skills, project management, and ability to work in teams, making me an ideal candidate to become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BB063D">
        <w:rPr>
          <w:rFonts w:ascii="Arial" w:hAnsi="Arial" w:cs="Arial"/>
          <w:color w:val="000000"/>
          <w:sz w:val="22"/>
          <w:szCs w:val="22"/>
        </w:rPr>
        <w:t xml:space="preserve">intern at </w:t>
      </w:r>
      <w:proofErr w:type="spellStart"/>
      <w:r w:rsidR="00BB063D" w:rsidRPr="00BB063D">
        <w:rPr>
          <w:rFonts w:ascii="Arial" w:hAnsi="Arial" w:cs="Arial"/>
          <w:color w:val="000000"/>
          <w:sz w:val="22"/>
          <w:szCs w:val="22"/>
        </w:rPr>
        <w:t>Addep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n my previous internship at </w:t>
      </w:r>
      <w:r w:rsidR="00B86C0E">
        <w:rPr>
          <w:rFonts w:ascii="Arial" w:hAnsi="Arial" w:cs="Arial"/>
          <w:color w:val="000000"/>
          <w:sz w:val="22"/>
          <w:szCs w:val="22"/>
        </w:rPr>
        <w:t>Makos Infotech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="00B86C0E" w:rsidRPr="00B86C0E">
        <w:rPr>
          <w:rFonts w:ascii="Arial" w:hAnsi="Arial" w:cs="Arial"/>
          <w:color w:val="000000"/>
          <w:sz w:val="22"/>
          <w:szCs w:val="22"/>
        </w:rPr>
        <w:t xml:space="preserve">I developed the server-side rendering for their </w:t>
      </w:r>
      <w:r w:rsidR="007E30DD">
        <w:rPr>
          <w:rFonts w:ascii="Arial" w:hAnsi="Arial" w:cs="Arial"/>
          <w:color w:val="000000"/>
          <w:sz w:val="22"/>
          <w:szCs w:val="22"/>
        </w:rPr>
        <w:t>online campus placement</w:t>
      </w:r>
      <w:r w:rsidR="00B86C0E" w:rsidRPr="00B86C0E">
        <w:rPr>
          <w:rFonts w:ascii="Arial" w:hAnsi="Arial" w:cs="Arial"/>
          <w:color w:val="000000"/>
          <w:sz w:val="22"/>
          <w:szCs w:val="22"/>
        </w:rPr>
        <w:t xml:space="preserve"> website using </w:t>
      </w:r>
      <w:proofErr w:type="spellStart"/>
      <w:r w:rsidR="00B86C0E" w:rsidRPr="00B86C0E">
        <w:rPr>
          <w:rFonts w:ascii="Arial" w:hAnsi="Arial" w:cs="Arial"/>
          <w:color w:val="000000"/>
          <w:sz w:val="22"/>
          <w:szCs w:val="22"/>
        </w:rPr>
        <w:t>JQuery</w:t>
      </w:r>
      <w:proofErr w:type="spellEnd"/>
      <w:r w:rsidR="00B86C0E" w:rsidRPr="00B86C0E">
        <w:rPr>
          <w:rFonts w:ascii="Arial" w:hAnsi="Arial" w:cs="Arial"/>
          <w:color w:val="000000"/>
          <w:sz w:val="22"/>
          <w:szCs w:val="22"/>
        </w:rPr>
        <w:t>, PHP, and MySQL. Along with this. I also created and managed the existing relational databases using MySQL Workbench. Further, I helped model the website's user interface using Figma and Bootstrap. I enjoyed the opportunity to work on a real-world project and make a tangible impact on the company's product.</w:t>
      </w:r>
    </w:p>
    <w:p w14:paraId="2AFB9E6A" w14:textId="35B9F875" w:rsidR="00793BA7" w:rsidRDefault="00793BA7" w:rsidP="006131BA">
      <w:pPr>
        <w:pStyle w:val="NormalWeb"/>
        <w:spacing w:before="240" w:beforeAutospacing="0" w:after="240" w:afterAutospacing="0"/>
        <w:ind w:firstLine="72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Additionaly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recently I have started working on a startup project as a full-stack developer where I am tasked with developing a service/REST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pi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which when called can auto execute various complicated instructions by reading a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js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file. Further, this opportunity has also enabled me to have hands on experience with AWS’s offerings like lambda and s3 buckets.</w:t>
      </w:r>
    </w:p>
    <w:p w14:paraId="15E7C773" w14:textId="74BB37BE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</w:t>
      </w:r>
      <w:r w:rsidR="00FA5938">
        <w:rPr>
          <w:rFonts w:ascii="Arial" w:hAnsi="Arial" w:cs="Arial"/>
          <w:color w:val="000000"/>
          <w:sz w:val="22"/>
          <w:szCs w:val="22"/>
        </w:rPr>
        <w:t xml:space="preserve">at </w:t>
      </w:r>
      <w:proofErr w:type="spellStart"/>
      <w:r w:rsidR="00BB063D" w:rsidRPr="00BB063D">
        <w:rPr>
          <w:rFonts w:ascii="Arial" w:hAnsi="Arial" w:cs="Arial"/>
          <w:color w:val="000000"/>
          <w:sz w:val="22"/>
          <w:szCs w:val="22"/>
        </w:rPr>
        <w:t>Addep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84117" w:rsidRPr="00084117">
        <w:rPr>
          <w:rFonts w:ascii="Arial" w:hAnsi="Arial" w:cs="Arial"/>
          <w:color w:val="000000"/>
          <w:sz w:val="22"/>
          <w:szCs w:val="22"/>
        </w:rPr>
        <w:t>Best-in-class team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 at</w:t>
      </w:r>
      <w:r w:rsidR="00BB063D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BB063D" w:rsidRPr="00BB063D">
        <w:rPr>
          <w:rFonts w:ascii="Arial" w:hAnsi="Arial" w:cs="Arial"/>
          <w:color w:val="000000"/>
          <w:sz w:val="22"/>
          <w:szCs w:val="22"/>
        </w:rPr>
        <w:t>Addep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  <w:r w:rsidR="00084117" w:rsidRPr="00084117">
        <w:t xml:space="preserve"> </w:t>
      </w:r>
    </w:p>
    <w:p w14:paraId="77DB45F0" w14:textId="57ECD7C7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0511C63F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p w14:paraId="7C30ABDC" w14:textId="29927C63" w:rsidR="00054480" w:rsidRPr="006131BA" w:rsidRDefault="00054480" w:rsidP="006131BA"/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90019" w14:textId="77777777" w:rsidR="00EA66D9" w:rsidRDefault="00EA66D9" w:rsidP="00E60B6A">
      <w:pPr>
        <w:spacing w:after="0" w:line="240" w:lineRule="auto"/>
      </w:pPr>
      <w:r>
        <w:separator/>
      </w:r>
    </w:p>
  </w:endnote>
  <w:endnote w:type="continuationSeparator" w:id="0">
    <w:p w14:paraId="653E3DDA" w14:textId="77777777" w:rsidR="00EA66D9" w:rsidRDefault="00EA66D9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1B319" w14:textId="77777777" w:rsidR="00EA66D9" w:rsidRDefault="00EA66D9" w:rsidP="00E60B6A">
      <w:pPr>
        <w:spacing w:after="0" w:line="240" w:lineRule="auto"/>
      </w:pPr>
      <w:r>
        <w:separator/>
      </w:r>
    </w:p>
  </w:footnote>
  <w:footnote w:type="continuationSeparator" w:id="0">
    <w:p w14:paraId="457C0516" w14:textId="77777777" w:rsidR="00EA66D9" w:rsidRDefault="00EA66D9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56BCFB50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A8077D">
      <w:rPr>
        <w:noProof/>
        <w:color w:val="767171" w:themeColor="background2" w:themeShade="80"/>
        <w:lang w:val="en-US"/>
      </w:rPr>
      <w:t>31 March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c1sDAzsjQ3MjNS0lEKTi0uzszPAymwqAUADzacJi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84117"/>
    <w:rsid w:val="000920B5"/>
    <w:rsid w:val="000C6062"/>
    <w:rsid w:val="00115348"/>
    <w:rsid w:val="00176995"/>
    <w:rsid w:val="00187768"/>
    <w:rsid w:val="0021700B"/>
    <w:rsid w:val="0024285B"/>
    <w:rsid w:val="0024384C"/>
    <w:rsid w:val="002A68AE"/>
    <w:rsid w:val="003379FF"/>
    <w:rsid w:val="00375A9C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93BA7"/>
    <w:rsid w:val="007E30DD"/>
    <w:rsid w:val="007E6763"/>
    <w:rsid w:val="0082566F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8077D"/>
    <w:rsid w:val="00AF70DC"/>
    <w:rsid w:val="00B471B5"/>
    <w:rsid w:val="00B60A8E"/>
    <w:rsid w:val="00B8563F"/>
    <w:rsid w:val="00B86C0E"/>
    <w:rsid w:val="00BB063D"/>
    <w:rsid w:val="00BC4505"/>
    <w:rsid w:val="00BE6764"/>
    <w:rsid w:val="00BE7F65"/>
    <w:rsid w:val="00BF10A9"/>
    <w:rsid w:val="00C405C7"/>
    <w:rsid w:val="00C62AE0"/>
    <w:rsid w:val="00CC6B83"/>
    <w:rsid w:val="00D2745D"/>
    <w:rsid w:val="00D474E7"/>
    <w:rsid w:val="00D965F9"/>
    <w:rsid w:val="00DC778A"/>
    <w:rsid w:val="00E60B6A"/>
    <w:rsid w:val="00EA66D9"/>
    <w:rsid w:val="00ED59BE"/>
    <w:rsid w:val="00EF6DDD"/>
    <w:rsid w:val="00F163E0"/>
    <w:rsid w:val="00F2349C"/>
    <w:rsid w:val="00F23774"/>
    <w:rsid w:val="00F74607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docId w15:val="{A434390E-CBEF-4895-93EE-AF7A35E5F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93BA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B06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2</TotalTime>
  <Pages>1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1</cp:revision>
  <cp:lastPrinted>2023-03-18T19:13:00Z</cp:lastPrinted>
  <dcterms:created xsi:type="dcterms:W3CDTF">2022-10-18T20:11:00Z</dcterms:created>
  <dcterms:modified xsi:type="dcterms:W3CDTF">2023-04-01T23:37:00Z</dcterms:modified>
</cp:coreProperties>
</file>